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33DD82DA" w14:textId="77777777" w:rsidR="00FE080C" w:rsidRDefault="00FE080C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FE080C">
        <w:rPr>
          <w:rFonts w:eastAsia="Times New Roman" w:cstheme="minorHAnsi"/>
          <w:b/>
          <w:color w:val="181717"/>
          <w:sz w:val="28"/>
          <w:szCs w:val="28"/>
        </w:rPr>
        <w:t>Chapter 25 – Cylinder Head and Valve Guide Service</w:t>
      </w:r>
    </w:p>
    <w:p w14:paraId="0766CA74" w14:textId="22FBE06D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0AD331D5" w14:textId="4BF63C47" w:rsidR="004C53C5" w:rsidRDefault="00DF2F45" w:rsidP="004637B0">
      <w:pPr>
        <w:spacing w:after="0"/>
        <w:ind w:left="450" w:right="-810"/>
      </w:pPr>
      <w:r w:rsidRPr="00DF2F45">
        <w:t xml:space="preserve">1. </w:t>
      </w:r>
      <w:r w:rsidR="007F555E">
        <w:t>Cylinder Heads, Intake and Exhaust Ports, and Cylinder Head Passages</w:t>
      </w:r>
    </w:p>
    <w:p w14:paraId="18741A39" w14:textId="6406E33F" w:rsidR="004E2F9C" w:rsidRDefault="004E2F9C" w:rsidP="004637B0">
      <w:pPr>
        <w:spacing w:after="0"/>
        <w:ind w:left="450" w:right="-810"/>
      </w:pPr>
      <w:r>
        <w:t xml:space="preserve">2. </w:t>
      </w:r>
      <w:r w:rsidR="007F555E">
        <w:t>Cylinder Head Servicing, Cylinder Head Resurfacing, Intake Manifold Alignment, and Valve Guides</w:t>
      </w:r>
    </w:p>
    <w:p w14:paraId="7748C312" w14:textId="519B9C9F" w:rsidR="007F555E" w:rsidRDefault="007F555E" w:rsidP="004637B0">
      <w:pPr>
        <w:spacing w:after="0"/>
        <w:ind w:left="450" w:right="-810"/>
      </w:pPr>
      <w:r>
        <w:t xml:space="preserve">3. Valve Guide Replacement 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FAD8167" w14:textId="229491C8" w:rsidR="00FE080C" w:rsidRDefault="008F46C1" w:rsidP="00FE080C">
      <w:pPr>
        <w:spacing w:after="0"/>
        <w:ind w:left="450" w:right="-810"/>
      </w:pPr>
      <w:r>
        <w:t>1</w:t>
      </w:r>
      <w:r w:rsidR="00EB4E08">
        <w:t xml:space="preserve">. </w:t>
      </w:r>
      <w:r w:rsidR="00FE080C">
        <w:t>E</w:t>
      </w:r>
      <w:r w:rsidR="00FE080C">
        <w:t>xplain the design and construction of cylinder heads.</w:t>
      </w:r>
    </w:p>
    <w:p w14:paraId="7E4A1FA9" w14:textId="60F6EBC6" w:rsidR="00FE080C" w:rsidRDefault="00FE080C" w:rsidP="00FE080C">
      <w:pPr>
        <w:spacing w:after="0"/>
        <w:ind w:left="450" w:right="-810"/>
      </w:pPr>
      <w:r>
        <w:t xml:space="preserve">2. </w:t>
      </w:r>
      <w:r>
        <w:t>Discuss intake and exhaust ports.</w:t>
      </w:r>
    </w:p>
    <w:p w14:paraId="7CAD8F07" w14:textId="3E93B571" w:rsidR="00FE080C" w:rsidRDefault="00FE080C" w:rsidP="00FE080C">
      <w:pPr>
        <w:spacing w:after="0"/>
        <w:ind w:left="450" w:right="-810"/>
      </w:pPr>
      <w:r>
        <w:t xml:space="preserve">3. </w:t>
      </w:r>
      <w:r>
        <w:t>Discuss cylinder head passages and cylinder head servicing.</w:t>
      </w:r>
    </w:p>
    <w:p w14:paraId="2954EA78" w14:textId="0AC9D998" w:rsidR="00FE080C" w:rsidRDefault="00FE080C" w:rsidP="00FE080C">
      <w:pPr>
        <w:spacing w:after="0"/>
        <w:ind w:left="450" w:right="-810"/>
      </w:pPr>
      <w:r>
        <w:t>4. E</w:t>
      </w:r>
      <w:r>
        <w:t>xplain aluminum cylinder head straightening, cylinder head resurfacing, and intake manifold alignment.</w:t>
      </w:r>
    </w:p>
    <w:p w14:paraId="10ADE2A4" w14:textId="396971C7" w:rsidR="00FE080C" w:rsidRDefault="00FE080C" w:rsidP="00FE080C">
      <w:pPr>
        <w:spacing w:after="0"/>
        <w:ind w:left="450" w:right="-810"/>
      </w:pPr>
      <w:r>
        <w:t>5. E</w:t>
      </w:r>
      <w:r>
        <w:t>xplain valve guides and the procedure for valve guide replacement.</w:t>
      </w:r>
    </w:p>
    <w:p w14:paraId="55695049" w14:textId="3EC7C3C3" w:rsidR="00DF2F45" w:rsidRPr="00DF2F45" w:rsidRDefault="00F25410" w:rsidP="00FE080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043C97C" w14:textId="77777777" w:rsidR="00B95F76" w:rsidRDefault="009E77DF" w:rsidP="004637B0">
      <w:pPr>
        <w:spacing w:after="0"/>
        <w:ind w:left="450" w:right="-810"/>
      </w:pPr>
      <w:bookmarkStart w:id="0" w:name="_Hlk100834734"/>
      <w:bookmarkStart w:id="1" w:name="_Hlk100836791"/>
      <w:bookmarkStart w:id="2" w:name="_Hlk100908995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B95F76" w:rsidRPr="00B95F76">
        <w:t>Valve Guide Specifications and Measurement</w:t>
      </w:r>
    </w:p>
    <w:bookmarkEnd w:id="2"/>
    <w:p w14:paraId="233C5FC8" w14:textId="4F509BEF" w:rsidR="008F46C1" w:rsidRDefault="00B95F76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28D538EB" w14:textId="23611994" w:rsidR="001A7439" w:rsidRDefault="00B95F76" w:rsidP="004637B0">
      <w:pPr>
        <w:spacing w:after="0"/>
        <w:ind w:left="450" w:right="-810"/>
      </w:pPr>
      <w:r>
        <w:t>3</w:t>
      </w:r>
      <w:r w:rsidR="001A7439">
        <w:t xml:space="preserve">. </w:t>
      </w:r>
      <w:hyperlink r:id="rId11" w:history="1">
        <w:r w:rsidR="001A7439" w:rsidRPr="00201066">
          <w:rPr>
            <w:rStyle w:val="Hyperlink"/>
          </w:rPr>
          <w:t>Crossword Puzzle and Word Search (A</w:t>
        </w:r>
        <w:r w:rsidR="00000D7E" w:rsidRPr="00201066">
          <w:rPr>
            <w:rStyle w:val="Hyperlink"/>
          </w:rPr>
          <w:t>1</w:t>
        </w:r>
        <w:r w:rsidR="001A7439" w:rsidRPr="00201066">
          <w:rPr>
            <w:rStyle w:val="Hyperlink"/>
          </w:rPr>
          <w:t>)</w:t>
        </w:r>
      </w:hyperlink>
    </w:p>
    <w:p w14:paraId="2C7D3013" w14:textId="438B86AB" w:rsidR="001A7439" w:rsidRDefault="00B95F76" w:rsidP="0085332D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201066">
          <w:rPr>
            <w:rStyle w:val="Hyperlink"/>
          </w:rPr>
          <w:t>Video</w:t>
        </w:r>
        <w:r w:rsidR="00250C2D" w:rsidRPr="00201066">
          <w:rPr>
            <w:rStyle w:val="Hyperlink"/>
          </w:rPr>
          <w:t>s</w:t>
        </w:r>
        <w:r w:rsidR="0011718F" w:rsidRPr="00201066">
          <w:rPr>
            <w:rStyle w:val="Hyperlink"/>
          </w:rPr>
          <w:t xml:space="preserve">: </w:t>
        </w:r>
        <w:r w:rsidR="00000D7E" w:rsidRPr="00201066">
          <w:rPr>
            <w:rStyle w:val="Hyperlink"/>
          </w:rPr>
          <w:t>(A1) Engine Repair</w:t>
        </w:r>
      </w:hyperlink>
    </w:p>
    <w:p w14:paraId="64314DC3" w14:textId="3145C96E" w:rsidR="00000D7E" w:rsidRDefault="00B95F76" w:rsidP="0085332D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000D7E">
          <w:rPr>
            <w:rStyle w:val="Hyperlink"/>
          </w:rPr>
          <w:t xml:space="preserve">Animations: </w:t>
        </w:r>
        <w:r w:rsidR="00000D7E" w:rsidRPr="00000D7E">
          <w:rPr>
            <w:rStyle w:val="Hyperlink"/>
          </w:rPr>
          <w:t>(A1) Engine Repair</w:t>
        </w:r>
      </w:hyperlink>
    </w:p>
    <w:p w14:paraId="3FB19CF6" w14:textId="1341F3C3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8B681E2" w14:textId="77777777" w:rsidR="00B95F76" w:rsidRDefault="00B95F76" w:rsidP="00B95F76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B95F76">
        <w:t>Valve Guide Specifications and Measurement</w:t>
      </w:r>
    </w:p>
    <w:p w14:paraId="150C2F74" w14:textId="30A6DB55" w:rsidR="00F1790F" w:rsidRPr="00354EBC" w:rsidRDefault="00DF2F45" w:rsidP="00CD2CA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D7A61B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62722C8C" w14:textId="5D67B767" w:rsidR="00905BEC" w:rsidRPr="00B37A80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3FE9BD3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380F7B14" w14:textId="44F18110" w:rsidR="00CC64C5" w:rsidRDefault="00CC64C5" w:rsidP="004637B0">
      <w:pPr>
        <w:spacing w:after="0"/>
        <w:ind w:left="450" w:right="-810"/>
      </w:pPr>
    </w:p>
    <w:p w14:paraId="7FF111A2" w14:textId="4443B086" w:rsidR="00CC64C5" w:rsidRDefault="00CC64C5" w:rsidP="004637B0">
      <w:pPr>
        <w:spacing w:after="0"/>
        <w:ind w:left="450" w:right="-810"/>
      </w:pPr>
    </w:p>
    <w:p w14:paraId="73D7DC0B" w14:textId="77777777" w:rsidR="00F65841" w:rsidRDefault="00F65841" w:rsidP="004637B0">
      <w:pPr>
        <w:spacing w:after="0"/>
        <w:ind w:left="450" w:right="-810"/>
      </w:pPr>
    </w:p>
    <w:p w14:paraId="46A0A08B" w14:textId="77777777" w:rsidR="00EE6781" w:rsidRDefault="00EE6781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54A6F" w14:textId="77777777" w:rsidR="00DE77EF" w:rsidRDefault="00DE77EF" w:rsidP="00E43A7A">
      <w:pPr>
        <w:spacing w:after="0" w:line="240" w:lineRule="auto"/>
      </w:pPr>
      <w:r>
        <w:separator/>
      </w:r>
    </w:p>
  </w:endnote>
  <w:endnote w:type="continuationSeparator" w:id="0">
    <w:p w14:paraId="17E7EBBE" w14:textId="77777777" w:rsidR="00DE77EF" w:rsidRDefault="00DE77EF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1471B" w14:textId="77777777" w:rsidR="00DE77EF" w:rsidRDefault="00DE77EF" w:rsidP="00E43A7A">
      <w:pPr>
        <w:spacing w:after="0" w:line="240" w:lineRule="auto"/>
      </w:pPr>
      <w:r>
        <w:separator/>
      </w:r>
    </w:p>
  </w:footnote>
  <w:footnote w:type="continuationSeparator" w:id="0">
    <w:p w14:paraId="2DE5F827" w14:textId="77777777" w:rsidR="00DE77EF" w:rsidRDefault="00DE77EF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NqkFAAaJ9CctAAAA"/>
  </w:docVars>
  <w:rsids>
    <w:rsidRoot w:val="00DF2F45"/>
    <w:rsid w:val="00000D7E"/>
    <w:rsid w:val="00002F88"/>
    <w:rsid w:val="00006475"/>
    <w:rsid w:val="000133CE"/>
    <w:rsid w:val="00016515"/>
    <w:rsid w:val="0002176A"/>
    <w:rsid w:val="00032C74"/>
    <w:rsid w:val="000522AD"/>
    <w:rsid w:val="000530DD"/>
    <w:rsid w:val="000551B4"/>
    <w:rsid w:val="00055EAD"/>
    <w:rsid w:val="00077286"/>
    <w:rsid w:val="000B0893"/>
    <w:rsid w:val="000C7B0C"/>
    <w:rsid w:val="000E2805"/>
    <w:rsid w:val="000E2C6C"/>
    <w:rsid w:val="000E4D66"/>
    <w:rsid w:val="000F2F93"/>
    <w:rsid w:val="00113D7A"/>
    <w:rsid w:val="0011718F"/>
    <w:rsid w:val="00123D4E"/>
    <w:rsid w:val="00133D25"/>
    <w:rsid w:val="00136257"/>
    <w:rsid w:val="00141890"/>
    <w:rsid w:val="0015088A"/>
    <w:rsid w:val="00176C78"/>
    <w:rsid w:val="00182725"/>
    <w:rsid w:val="00185698"/>
    <w:rsid w:val="001A0613"/>
    <w:rsid w:val="001A1418"/>
    <w:rsid w:val="001A2B29"/>
    <w:rsid w:val="001A4668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00F17"/>
    <w:rsid w:val="00201066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2201"/>
    <w:rsid w:val="0029759D"/>
    <w:rsid w:val="002B06B5"/>
    <w:rsid w:val="002B7FEB"/>
    <w:rsid w:val="002D2EBF"/>
    <w:rsid w:val="002E4F11"/>
    <w:rsid w:val="0032689D"/>
    <w:rsid w:val="003446F1"/>
    <w:rsid w:val="00345846"/>
    <w:rsid w:val="00354EBC"/>
    <w:rsid w:val="003551BB"/>
    <w:rsid w:val="00363E3C"/>
    <w:rsid w:val="003A464B"/>
    <w:rsid w:val="003A56B2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6AA1"/>
    <w:rsid w:val="004A17EE"/>
    <w:rsid w:val="004B09AC"/>
    <w:rsid w:val="004C53C5"/>
    <w:rsid w:val="004D0C75"/>
    <w:rsid w:val="004E05F2"/>
    <w:rsid w:val="004E25CD"/>
    <w:rsid w:val="004E2930"/>
    <w:rsid w:val="004E2F9C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E3067"/>
    <w:rsid w:val="005E6383"/>
    <w:rsid w:val="005E770C"/>
    <w:rsid w:val="00603639"/>
    <w:rsid w:val="00621A7C"/>
    <w:rsid w:val="00634017"/>
    <w:rsid w:val="00641B95"/>
    <w:rsid w:val="00642E5D"/>
    <w:rsid w:val="00643D46"/>
    <w:rsid w:val="00662A68"/>
    <w:rsid w:val="0067185D"/>
    <w:rsid w:val="006875CD"/>
    <w:rsid w:val="00687AE4"/>
    <w:rsid w:val="00692749"/>
    <w:rsid w:val="00696D9C"/>
    <w:rsid w:val="00696F56"/>
    <w:rsid w:val="006A59EB"/>
    <w:rsid w:val="006A6B44"/>
    <w:rsid w:val="006B3BC3"/>
    <w:rsid w:val="006D06AA"/>
    <w:rsid w:val="006D735D"/>
    <w:rsid w:val="006E08F7"/>
    <w:rsid w:val="006F1089"/>
    <w:rsid w:val="006F6AF8"/>
    <w:rsid w:val="007111A3"/>
    <w:rsid w:val="007143C4"/>
    <w:rsid w:val="00723978"/>
    <w:rsid w:val="00736DD6"/>
    <w:rsid w:val="007501A6"/>
    <w:rsid w:val="00761295"/>
    <w:rsid w:val="007636D7"/>
    <w:rsid w:val="007957F8"/>
    <w:rsid w:val="007A2B09"/>
    <w:rsid w:val="007A5E0E"/>
    <w:rsid w:val="007C16D5"/>
    <w:rsid w:val="007C1A7E"/>
    <w:rsid w:val="007E275F"/>
    <w:rsid w:val="007F555E"/>
    <w:rsid w:val="008137A8"/>
    <w:rsid w:val="008253C6"/>
    <w:rsid w:val="00852B2F"/>
    <w:rsid w:val="0085332D"/>
    <w:rsid w:val="008745BE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5BEC"/>
    <w:rsid w:val="00913004"/>
    <w:rsid w:val="009268E1"/>
    <w:rsid w:val="0092799E"/>
    <w:rsid w:val="00936FFD"/>
    <w:rsid w:val="00940536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D4532"/>
    <w:rsid w:val="009E77DF"/>
    <w:rsid w:val="009F3062"/>
    <w:rsid w:val="00A041F9"/>
    <w:rsid w:val="00A619A0"/>
    <w:rsid w:val="00A764B2"/>
    <w:rsid w:val="00A868F1"/>
    <w:rsid w:val="00AD289A"/>
    <w:rsid w:val="00B05F10"/>
    <w:rsid w:val="00B26AC2"/>
    <w:rsid w:val="00B37A80"/>
    <w:rsid w:val="00B52BE8"/>
    <w:rsid w:val="00B614AC"/>
    <w:rsid w:val="00B640F0"/>
    <w:rsid w:val="00B67969"/>
    <w:rsid w:val="00B723D2"/>
    <w:rsid w:val="00B839A4"/>
    <w:rsid w:val="00B93A25"/>
    <w:rsid w:val="00B95B75"/>
    <w:rsid w:val="00B95F76"/>
    <w:rsid w:val="00B97438"/>
    <w:rsid w:val="00BA2882"/>
    <w:rsid w:val="00BA30B6"/>
    <w:rsid w:val="00BA3D3F"/>
    <w:rsid w:val="00BA4994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41AC4"/>
    <w:rsid w:val="00C45B94"/>
    <w:rsid w:val="00C467DD"/>
    <w:rsid w:val="00C70707"/>
    <w:rsid w:val="00C7635B"/>
    <w:rsid w:val="00C81A73"/>
    <w:rsid w:val="00C82643"/>
    <w:rsid w:val="00C96F96"/>
    <w:rsid w:val="00CA1EC5"/>
    <w:rsid w:val="00CB427D"/>
    <w:rsid w:val="00CB4BE1"/>
    <w:rsid w:val="00CC06DE"/>
    <w:rsid w:val="00CC2BD9"/>
    <w:rsid w:val="00CC64C5"/>
    <w:rsid w:val="00CD1016"/>
    <w:rsid w:val="00CD2CAD"/>
    <w:rsid w:val="00CD3CBB"/>
    <w:rsid w:val="00CE7CC3"/>
    <w:rsid w:val="00CF0AA4"/>
    <w:rsid w:val="00CF10F8"/>
    <w:rsid w:val="00D10537"/>
    <w:rsid w:val="00D31A4F"/>
    <w:rsid w:val="00D524C5"/>
    <w:rsid w:val="00D762F4"/>
    <w:rsid w:val="00DA1A6E"/>
    <w:rsid w:val="00DA28ED"/>
    <w:rsid w:val="00DA491F"/>
    <w:rsid w:val="00DB35F3"/>
    <w:rsid w:val="00DD7D9E"/>
    <w:rsid w:val="00DE77EF"/>
    <w:rsid w:val="00DF2F45"/>
    <w:rsid w:val="00E202C9"/>
    <w:rsid w:val="00E4311A"/>
    <w:rsid w:val="00E43A7A"/>
    <w:rsid w:val="00E44F58"/>
    <w:rsid w:val="00E461D7"/>
    <w:rsid w:val="00E712C2"/>
    <w:rsid w:val="00E7380B"/>
    <w:rsid w:val="00E9309E"/>
    <w:rsid w:val="00EA107B"/>
    <w:rsid w:val="00EB3243"/>
    <w:rsid w:val="00EB4E08"/>
    <w:rsid w:val="00EE6781"/>
    <w:rsid w:val="00F008E4"/>
    <w:rsid w:val="00F1790F"/>
    <w:rsid w:val="00F23289"/>
    <w:rsid w:val="00F2511E"/>
    <w:rsid w:val="00F25410"/>
    <w:rsid w:val="00F37737"/>
    <w:rsid w:val="00F40030"/>
    <w:rsid w:val="00F63840"/>
    <w:rsid w:val="00F65841"/>
    <w:rsid w:val="00F753A6"/>
    <w:rsid w:val="00F90764"/>
    <w:rsid w:val="00FC06DD"/>
    <w:rsid w:val="00FC4EAD"/>
    <w:rsid w:val="00FD2564"/>
    <w:rsid w:val="00FE0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5F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video-library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1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16</cp:revision>
  <cp:lastPrinted>2022-04-15T14:12:00Z</cp:lastPrinted>
  <dcterms:created xsi:type="dcterms:W3CDTF">2019-12-09T16:24:00Z</dcterms:created>
  <dcterms:modified xsi:type="dcterms:W3CDTF">2022-04-15T14:12:00Z</dcterms:modified>
</cp:coreProperties>
</file>